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816D4" w14:textId="77777777" w:rsidR="00FA75B6" w:rsidRDefault="00000000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SUMMARY</w:t>
      </w:r>
    </w:p>
    <w:p w14:paraId="71409D14" w14:textId="77777777" w:rsidR="00FA75B6" w:rsidRDefault="00FA75B6">
      <w:pPr>
        <w:rPr>
          <w:b/>
          <w:bCs/>
          <w:sz w:val="21"/>
          <w:szCs w:val="21"/>
        </w:rPr>
      </w:pPr>
    </w:p>
    <w:p w14:paraId="56D6EED7" w14:textId="63949BA4" w:rsidR="00FA75B6" w:rsidRDefault="00000000">
      <w:pPr>
        <w:pStyle w:val="Heading2"/>
      </w:pPr>
      <w:r>
        <w:t xml:space="preserve">USC ID/s: </w:t>
      </w:r>
    </w:p>
    <w:p w14:paraId="5723C88E" w14:textId="71FA1611" w:rsidR="009121CD" w:rsidRPr="009121CD" w:rsidRDefault="00542B52" w:rsidP="009121CD">
      <w:proofErr w:type="spellStart"/>
      <w:r>
        <w:t>Junye</w:t>
      </w:r>
      <w:proofErr w:type="spellEnd"/>
      <w:r>
        <w:t xml:space="preserve"> Li - </w:t>
      </w:r>
      <w:r w:rsidR="009121CD">
        <w:t>2760190786</w:t>
      </w:r>
    </w:p>
    <w:p w14:paraId="0E95A193" w14:textId="77777777" w:rsidR="00FA75B6" w:rsidRDefault="00FA75B6"/>
    <w:tbl>
      <w:tblPr>
        <w:tblStyle w:val="TableGrid"/>
        <w:tblpPr w:leftFromText="180" w:rightFromText="180" w:vertAnchor="page" w:horzAnchor="margin" w:tblpY="3765"/>
        <w:tblW w:w="9015" w:type="dxa"/>
        <w:tblLook w:val="04A0" w:firstRow="1" w:lastRow="0" w:firstColumn="1" w:lastColumn="0" w:noHBand="0" w:noVBand="1"/>
      </w:tblPr>
      <w:tblGrid>
        <w:gridCol w:w="1803"/>
        <w:gridCol w:w="1802"/>
        <w:gridCol w:w="1803"/>
        <w:gridCol w:w="1803"/>
        <w:gridCol w:w="1804"/>
      </w:tblGrid>
      <w:tr w:rsidR="00FA75B6" w14:paraId="7D54A3B3" w14:textId="77777777">
        <w:tc>
          <w:tcPr>
            <w:tcW w:w="1803" w:type="dxa"/>
          </w:tcPr>
          <w:p w14:paraId="1D64345C" w14:textId="77777777" w:rsidR="00FA75B6" w:rsidRDefault="00000000">
            <w:r>
              <w:t>M+N</w:t>
            </w:r>
          </w:p>
        </w:tc>
        <w:tc>
          <w:tcPr>
            <w:tcW w:w="1802" w:type="dxa"/>
          </w:tcPr>
          <w:p w14:paraId="28396A7D" w14:textId="77777777" w:rsidR="00FA75B6" w:rsidRDefault="00000000">
            <w:r>
              <w:t>Time in MS (Basic)</w:t>
            </w:r>
          </w:p>
        </w:tc>
        <w:tc>
          <w:tcPr>
            <w:tcW w:w="1803" w:type="dxa"/>
          </w:tcPr>
          <w:p w14:paraId="3DB718AC" w14:textId="77777777" w:rsidR="00FA75B6" w:rsidRDefault="00000000">
            <w:r>
              <w:t>Time in MS (Efficient)</w:t>
            </w:r>
          </w:p>
        </w:tc>
        <w:tc>
          <w:tcPr>
            <w:tcW w:w="1803" w:type="dxa"/>
          </w:tcPr>
          <w:p w14:paraId="343A6177" w14:textId="77777777" w:rsidR="00FA75B6" w:rsidRDefault="00000000">
            <w:r>
              <w:t>Memory in KB (Basic)</w:t>
            </w:r>
          </w:p>
        </w:tc>
        <w:tc>
          <w:tcPr>
            <w:tcW w:w="1804" w:type="dxa"/>
          </w:tcPr>
          <w:p w14:paraId="3EB9EA0C" w14:textId="77777777" w:rsidR="00FA75B6" w:rsidRDefault="00000000">
            <w:r>
              <w:t>Memory in KB (Efficient)</w:t>
            </w:r>
          </w:p>
        </w:tc>
      </w:tr>
      <w:tr w:rsidR="007A496E" w14:paraId="6CA48AB2" w14:textId="77777777">
        <w:tc>
          <w:tcPr>
            <w:tcW w:w="1803" w:type="dxa"/>
          </w:tcPr>
          <w:p w14:paraId="331905F6" w14:textId="77777777" w:rsidR="007A496E" w:rsidRDefault="007A496E">
            <w:r>
              <w:t>16</w:t>
            </w:r>
          </w:p>
        </w:tc>
        <w:tc>
          <w:tcPr>
            <w:tcW w:w="1802" w:type="dxa"/>
          </w:tcPr>
          <w:p w14:paraId="620672A0" w14:textId="7845A27C" w:rsidR="007A496E" w:rsidRDefault="007A496E">
            <w:r>
              <w:t>0</w:t>
            </w:r>
          </w:p>
        </w:tc>
        <w:tc>
          <w:tcPr>
            <w:tcW w:w="1803" w:type="dxa"/>
          </w:tcPr>
          <w:p w14:paraId="2C68502C" w14:textId="20DB39AD" w:rsidR="007A496E" w:rsidRDefault="007A496E">
            <w:r>
              <w:t>0</w:t>
            </w:r>
          </w:p>
        </w:tc>
        <w:tc>
          <w:tcPr>
            <w:tcW w:w="1803" w:type="dxa"/>
          </w:tcPr>
          <w:p w14:paraId="38D87EFA" w14:textId="2D8B2128" w:rsidR="007A496E" w:rsidRDefault="006C7822">
            <w:r w:rsidRPr="006C7822">
              <w:t>14580</w:t>
            </w:r>
          </w:p>
        </w:tc>
        <w:tc>
          <w:tcPr>
            <w:tcW w:w="1804" w:type="dxa"/>
          </w:tcPr>
          <w:p w14:paraId="648C123D" w14:textId="3781A525" w:rsidR="007A496E" w:rsidRDefault="006C7822">
            <w:r w:rsidRPr="006C7822">
              <w:t>14968</w:t>
            </w:r>
          </w:p>
        </w:tc>
      </w:tr>
      <w:tr w:rsidR="007A496E" w14:paraId="7DDD54BE" w14:textId="77777777">
        <w:tc>
          <w:tcPr>
            <w:tcW w:w="1803" w:type="dxa"/>
          </w:tcPr>
          <w:p w14:paraId="7F69B503" w14:textId="77777777" w:rsidR="007A496E" w:rsidRDefault="007A496E">
            <w:r>
              <w:t>64</w:t>
            </w:r>
          </w:p>
        </w:tc>
        <w:tc>
          <w:tcPr>
            <w:tcW w:w="1802" w:type="dxa"/>
          </w:tcPr>
          <w:p w14:paraId="15523917" w14:textId="6924D8A3" w:rsidR="007A496E" w:rsidRDefault="007A496E">
            <w:r w:rsidRPr="007A496E">
              <w:t>34.91282</w:t>
            </w:r>
          </w:p>
        </w:tc>
        <w:tc>
          <w:tcPr>
            <w:tcW w:w="1803" w:type="dxa"/>
          </w:tcPr>
          <w:p w14:paraId="0E64EAB8" w14:textId="1E79EB01" w:rsidR="007A496E" w:rsidRDefault="007A496E">
            <w:r w:rsidRPr="007A496E">
              <w:t>1.02472</w:t>
            </w:r>
          </w:p>
        </w:tc>
        <w:tc>
          <w:tcPr>
            <w:tcW w:w="1803" w:type="dxa"/>
          </w:tcPr>
          <w:p w14:paraId="508D53A2" w14:textId="58AFF5A7" w:rsidR="007A496E" w:rsidRDefault="006C7822">
            <w:r w:rsidRPr="006C7822">
              <w:t>21048</w:t>
            </w:r>
          </w:p>
        </w:tc>
        <w:tc>
          <w:tcPr>
            <w:tcW w:w="1804" w:type="dxa"/>
          </w:tcPr>
          <w:p w14:paraId="58CE4FEE" w14:textId="43EA8DBE" w:rsidR="007A496E" w:rsidRDefault="006C7822">
            <w:r w:rsidRPr="006C7822">
              <w:t>15836</w:t>
            </w:r>
          </w:p>
        </w:tc>
      </w:tr>
      <w:tr w:rsidR="007A496E" w14:paraId="43D8D2D6" w14:textId="77777777">
        <w:tc>
          <w:tcPr>
            <w:tcW w:w="1803" w:type="dxa"/>
          </w:tcPr>
          <w:p w14:paraId="2F0903D2" w14:textId="77777777" w:rsidR="007A496E" w:rsidRDefault="007A496E">
            <w:r>
              <w:t>128</w:t>
            </w:r>
          </w:p>
        </w:tc>
        <w:tc>
          <w:tcPr>
            <w:tcW w:w="1802" w:type="dxa"/>
          </w:tcPr>
          <w:p w14:paraId="07E46071" w14:textId="6E6BB580" w:rsidR="007A496E" w:rsidRDefault="007A496E">
            <w:r w:rsidRPr="007A496E">
              <w:t>1.99747</w:t>
            </w:r>
          </w:p>
        </w:tc>
        <w:tc>
          <w:tcPr>
            <w:tcW w:w="1803" w:type="dxa"/>
          </w:tcPr>
          <w:p w14:paraId="5F5477A9" w14:textId="5868E283" w:rsidR="007A496E" w:rsidRDefault="007A496E">
            <w:r w:rsidRPr="007A496E">
              <w:t>3.98731</w:t>
            </w:r>
          </w:p>
        </w:tc>
        <w:tc>
          <w:tcPr>
            <w:tcW w:w="1803" w:type="dxa"/>
          </w:tcPr>
          <w:p w14:paraId="467F7978" w14:textId="125F5CD0" w:rsidR="007A496E" w:rsidRDefault="006C7822">
            <w:r w:rsidRPr="006C7822">
              <w:t>21076</w:t>
            </w:r>
          </w:p>
        </w:tc>
        <w:tc>
          <w:tcPr>
            <w:tcW w:w="1804" w:type="dxa"/>
          </w:tcPr>
          <w:p w14:paraId="2363B9BA" w14:textId="3AF635D9" w:rsidR="007A496E" w:rsidRDefault="006C7822">
            <w:r w:rsidRPr="006C7822">
              <w:t>15836</w:t>
            </w:r>
          </w:p>
        </w:tc>
      </w:tr>
      <w:tr w:rsidR="007A496E" w14:paraId="2BBCB7DD" w14:textId="77777777">
        <w:tc>
          <w:tcPr>
            <w:tcW w:w="1803" w:type="dxa"/>
          </w:tcPr>
          <w:p w14:paraId="701D3368" w14:textId="77777777" w:rsidR="007A496E" w:rsidRDefault="007A496E">
            <w:r>
              <w:t>256</w:t>
            </w:r>
          </w:p>
        </w:tc>
        <w:tc>
          <w:tcPr>
            <w:tcW w:w="1802" w:type="dxa"/>
          </w:tcPr>
          <w:p w14:paraId="2B4A0A8E" w14:textId="7A9D2F13" w:rsidR="007A496E" w:rsidRDefault="007A496E">
            <w:r w:rsidRPr="007A496E">
              <w:t>7.97606</w:t>
            </w:r>
          </w:p>
        </w:tc>
        <w:tc>
          <w:tcPr>
            <w:tcW w:w="1803" w:type="dxa"/>
          </w:tcPr>
          <w:p w14:paraId="5283A11B" w14:textId="1BA52B15" w:rsidR="007A496E" w:rsidRDefault="007A496E">
            <w:r w:rsidRPr="007A496E">
              <w:t>13.98563</w:t>
            </w:r>
          </w:p>
        </w:tc>
        <w:tc>
          <w:tcPr>
            <w:tcW w:w="1803" w:type="dxa"/>
          </w:tcPr>
          <w:p w14:paraId="1EC87981" w14:textId="526E7A03" w:rsidR="007A496E" w:rsidRDefault="006C7822">
            <w:r w:rsidRPr="006C7822">
              <w:t>21168</w:t>
            </w:r>
          </w:p>
        </w:tc>
        <w:tc>
          <w:tcPr>
            <w:tcW w:w="1804" w:type="dxa"/>
          </w:tcPr>
          <w:p w14:paraId="0BEA0489" w14:textId="762BA80E" w:rsidR="007A496E" w:rsidRDefault="006C7822">
            <w:r w:rsidRPr="006C7822">
              <w:t>15836</w:t>
            </w:r>
          </w:p>
        </w:tc>
      </w:tr>
      <w:tr w:rsidR="007A496E" w14:paraId="08248378" w14:textId="77777777">
        <w:tc>
          <w:tcPr>
            <w:tcW w:w="1803" w:type="dxa"/>
          </w:tcPr>
          <w:p w14:paraId="01E666B1" w14:textId="77777777" w:rsidR="007A496E" w:rsidRDefault="007A496E">
            <w:r>
              <w:t>384</w:t>
            </w:r>
          </w:p>
        </w:tc>
        <w:tc>
          <w:tcPr>
            <w:tcW w:w="1802" w:type="dxa"/>
          </w:tcPr>
          <w:p w14:paraId="7EFE39C3" w14:textId="2A6DCD6B" w:rsidR="007A496E" w:rsidRDefault="007A496E" w:rsidP="007A496E">
            <w:r w:rsidRPr="007A496E">
              <w:t>15.95998</w:t>
            </w:r>
          </w:p>
        </w:tc>
        <w:tc>
          <w:tcPr>
            <w:tcW w:w="1803" w:type="dxa"/>
          </w:tcPr>
          <w:p w14:paraId="79FAE726" w14:textId="2B81B53F" w:rsidR="007A496E" w:rsidRDefault="007A496E">
            <w:r w:rsidRPr="007A496E">
              <w:t>29.89817</w:t>
            </w:r>
          </w:p>
        </w:tc>
        <w:tc>
          <w:tcPr>
            <w:tcW w:w="1803" w:type="dxa"/>
          </w:tcPr>
          <w:p w14:paraId="29829092" w14:textId="3A1B1679" w:rsidR="007A496E" w:rsidRDefault="006C7822">
            <w:r w:rsidRPr="006C7822">
              <w:t>21420</w:t>
            </w:r>
          </w:p>
        </w:tc>
        <w:tc>
          <w:tcPr>
            <w:tcW w:w="1804" w:type="dxa"/>
          </w:tcPr>
          <w:p w14:paraId="10F0FCF2" w14:textId="45FAD116" w:rsidR="007A496E" w:rsidRDefault="006C7822">
            <w:r w:rsidRPr="006C7822">
              <w:t>15836</w:t>
            </w:r>
          </w:p>
        </w:tc>
      </w:tr>
      <w:tr w:rsidR="007A496E" w14:paraId="16C67DA6" w14:textId="77777777">
        <w:tc>
          <w:tcPr>
            <w:tcW w:w="1803" w:type="dxa"/>
          </w:tcPr>
          <w:p w14:paraId="7BD444DE" w14:textId="77777777" w:rsidR="007A496E" w:rsidRDefault="007A496E">
            <w:r>
              <w:t>512</w:t>
            </w:r>
          </w:p>
        </w:tc>
        <w:tc>
          <w:tcPr>
            <w:tcW w:w="1802" w:type="dxa"/>
          </w:tcPr>
          <w:p w14:paraId="1962F448" w14:textId="108AB4C2" w:rsidR="007A496E" w:rsidRDefault="007A496E">
            <w:r w:rsidRPr="007A496E">
              <w:t>28.94759</w:t>
            </w:r>
          </w:p>
        </w:tc>
        <w:tc>
          <w:tcPr>
            <w:tcW w:w="1803" w:type="dxa"/>
          </w:tcPr>
          <w:p w14:paraId="04423CE9" w14:textId="6CF435F6" w:rsidR="007A496E" w:rsidRDefault="007A496E" w:rsidP="007A496E">
            <w:r w:rsidRPr="007A496E">
              <w:t>54.15034</w:t>
            </w:r>
          </w:p>
        </w:tc>
        <w:tc>
          <w:tcPr>
            <w:tcW w:w="1803" w:type="dxa"/>
          </w:tcPr>
          <w:p w14:paraId="7C276672" w14:textId="3F63555A" w:rsidR="007A496E" w:rsidRDefault="006C7822">
            <w:r w:rsidRPr="006C7822">
              <w:t>21952</w:t>
            </w:r>
          </w:p>
        </w:tc>
        <w:tc>
          <w:tcPr>
            <w:tcW w:w="1804" w:type="dxa"/>
          </w:tcPr>
          <w:p w14:paraId="0E921F46" w14:textId="6BD8D342" w:rsidR="007A496E" w:rsidRDefault="006C7822">
            <w:r w:rsidRPr="006C7822">
              <w:t>15836</w:t>
            </w:r>
          </w:p>
        </w:tc>
      </w:tr>
      <w:tr w:rsidR="007A496E" w14:paraId="3B726DFB" w14:textId="77777777">
        <w:tc>
          <w:tcPr>
            <w:tcW w:w="1803" w:type="dxa"/>
          </w:tcPr>
          <w:p w14:paraId="57CF0C24" w14:textId="77777777" w:rsidR="007A496E" w:rsidRDefault="007A496E">
            <w:r>
              <w:t>768</w:t>
            </w:r>
          </w:p>
        </w:tc>
        <w:tc>
          <w:tcPr>
            <w:tcW w:w="1802" w:type="dxa"/>
          </w:tcPr>
          <w:p w14:paraId="3D119BD1" w14:textId="5FCB6041" w:rsidR="007A496E" w:rsidRDefault="007A496E">
            <w:r w:rsidRPr="007A496E">
              <w:t>69.83995</w:t>
            </w:r>
          </w:p>
        </w:tc>
        <w:tc>
          <w:tcPr>
            <w:tcW w:w="1803" w:type="dxa"/>
          </w:tcPr>
          <w:p w14:paraId="6793797D" w14:textId="2244855E" w:rsidR="007A496E" w:rsidRDefault="007A496E">
            <w:r w:rsidRPr="007A496E">
              <w:t>120.99433</w:t>
            </w:r>
          </w:p>
        </w:tc>
        <w:tc>
          <w:tcPr>
            <w:tcW w:w="1803" w:type="dxa"/>
          </w:tcPr>
          <w:p w14:paraId="1FA8A513" w14:textId="36830169" w:rsidR="007A496E" w:rsidRDefault="006C7822">
            <w:r w:rsidRPr="006C7822">
              <w:t>23396</w:t>
            </w:r>
          </w:p>
        </w:tc>
        <w:tc>
          <w:tcPr>
            <w:tcW w:w="1804" w:type="dxa"/>
          </w:tcPr>
          <w:p w14:paraId="23D19CA0" w14:textId="2265E570" w:rsidR="007A496E" w:rsidRDefault="006C7822">
            <w:r w:rsidRPr="006C7822">
              <w:t>15836</w:t>
            </w:r>
          </w:p>
        </w:tc>
      </w:tr>
      <w:tr w:rsidR="007A496E" w14:paraId="6DD9124B" w14:textId="77777777">
        <w:tc>
          <w:tcPr>
            <w:tcW w:w="1803" w:type="dxa"/>
          </w:tcPr>
          <w:p w14:paraId="2FF21771" w14:textId="77777777" w:rsidR="007A496E" w:rsidRDefault="007A496E">
            <w:r>
              <w:t>1024</w:t>
            </w:r>
          </w:p>
        </w:tc>
        <w:tc>
          <w:tcPr>
            <w:tcW w:w="1802" w:type="dxa"/>
          </w:tcPr>
          <w:p w14:paraId="757A1B0C" w14:textId="4C704A9A" w:rsidR="007A496E" w:rsidRDefault="007A496E">
            <w:r w:rsidRPr="007A496E">
              <w:t>128.2382</w:t>
            </w:r>
          </w:p>
        </w:tc>
        <w:tc>
          <w:tcPr>
            <w:tcW w:w="1803" w:type="dxa"/>
          </w:tcPr>
          <w:p w14:paraId="686C82C2" w14:textId="2D16166E" w:rsidR="007A496E" w:rsidRDefault="007A496E">
            <w:r w:rsidRPr="007A496E">
              <w:t>218.41574</w:t>
            </w:r>
          </w:p>
        </w:tc>
        <w:tc>
          <w:tcPr>
            <w:tcW w:w="1803" w:type="dxa"/>
          </w:tcPr>
          <w:p w14:paraId="25E13FCB" w14:textId="4C9BEC56" w:rsidR="007A496E" w:rsidRDefault="006C7822">
            <w:r w:rsidRPr="006C7822">
              <w:t>31856</w:t>
            </w:r>
          </w:p>
        </w:tc>
        <w:tc>
          <w:tcPr>
            <w:tcW w:w="1804" w:type="dxa"/>
          </w:tcPr>
          <w:p w14:paraId="4D591720" w14:textId="2C28377A" w:rsidR="007A496E" w:rsidRDefault="006C7822">
            <w:r w:rsidRPr="006C7822">
              <w:t>15836</w:t>
            </w:r>
          </w:p>
        </w:tc>
      </w:tr>
      <w:tr w:rsidR="007A496E" w14:paraId="120F3C69" w14:textId="77777777">
        <w:tc>
          <w:tcPr>
            <w:tcW w:w="1803" w:type="dxa"/>
          </w:tcPr>
          <w:p w14:paraId="3B9FC820" w14:textId="77777777" w:rsidR="007A496E" w:rsidRDefault="007A496E">
            <w:r>
              <w:t>1280</w:t>
            </w:r>
          </w:p>
        </w:tc>
        <w:tc>
          <w:tcPr>
            <w:tcW w:w="1802" w:type="dxa"/>
          </w:tcPr>
          <w:p w14:paraId="7BCD3748" w14:textId="6CADE9A3" w:rsidR="007A496E" w:rsidRDefault="007A496E">
            <w:r w:rsidRPr="007A496E">
              <w:t>199.49102</w:t>
            </w:r>
          </w:p>
        </w:tc>
        <w:tc>
          <w:tcPr>
            <w:tcW w:w="1803" w:type="dxa"/>
          </w:tcPr>
          <w:p w14:paraId="0ACEC630" w14:textId="0586B972" w:rsidR="007A496E" w:rsidRDefault="007A496E">
            <w:r w:rsidRPr="007A496E">
              <w:t>346.09795</w:t>
            </w:r>
          </w:p>
        </w:tc>
        <w:tc>
          <w:tcPr>
            <w:tcW w:w="1803" w:type="dxa"/>
          </w:tcPr>
          <w:p w14:paraId="3995CAD2" w14:textId="35DC2DE6" w:rsidR="007A496E" w:rsidRDefault="006C7822">
            <w:r w:rsidRPr="006C7822">
              <w:t>35692</w:t>
            </w:r>
          </w:p>
        </w:tc>
        <w:tc>
          <w:tcPr>
            <w:tcW w:w="1804" w:type="dxa"/>
          </w:tcPr>
          <w:p w14:paraId="4292BAA6" w14:textId="5DCD4BD7" w:rsidR="007A496E" w:rsidRDefault="006C7822">
            <w:r w:rsidRPr="006C7822">
              <w:t>15836</w:t>
            </w:r>
          </w:p>
        </w:tc>
      </w:tr>
      <w:tr w:rsidR="007A496E" w14:paraId="74B4F75D" w14:textId="77777777">
        <w:tc>
          <w:tcPr>
            <w:tcW w:w="1803" w:type="dxa"/>
          </w:tcPr>
          <w:p w14:paraId="6D8D5445" w14:textId="77777777" w:rsidR="007A496E" w:rsidRDefault="007A496E">
            <w:r>
              <w:t>1536</w:t>
            </w:r>
          </w:p>
        </w:tc>
        <w:tc>
          <w:tcPr>
            <w:tcW w:w="1802" w:type="dxa"/>
          </w:tcPr>
          <w:p w14:paraId="61E6C9E2" w14:textId="160CE947" w:rsidR="007A496E" w:rsidRDefault="007A496E">
            <w:r w:rsidRPr="007A496E">
              <w:t>293.66732</w:t>
            </w:r>
          </w:p>
        </w:tc>
        <w:tc>
          <w:tcPr>
            <w:tcW w:w="1803" w:type="dxa"/>
          </w:tcPr>
          <w:p w14:paraId="6DDBD5D0" w14:textId="6578E173" w:rsidR="007A496E" w:rsidRDefault="007A496E">
            <w:r w:rsidRPr="007A496E">
              <w:t>530.65252</w:t>
            </w:r>
          </w:p>
        </w:tc>
        <w:tc>
          <w:tcPr>
            <w:tcW w:w="1803" w:type="dxa"/>
          </w:tcPr>
          <w:p w14:paraId="25A6904A" w14:textId="5D7341EA" w:rsidR="007A496E" w:rsidRDefault="006C7822">
            <w:r w:rsidRPr="006C7822">
              <w:t>37940</w:t>
            </w:r>
          </w:p>
        </w:tc>
        <w:tc>
          <w:tcPr>
            <w:tcW w:w="1804" w:type="dxa"/>
          </w:tcPr>
          <w:p w14:paraId="01FA26F3" w14:textId="10EF7B64" w:rsidR="007A496E" w:rsidRDefault="006C7822">
            <w:r w:rsidRPr="006C7822">
              <w:t>15452</w:t>
            </w:r>
          </w:p>
        </w:tc>
      </w:tr>
      <w:tr w:rsidR="007A496E" w14:paraId="2D4F5019" w14:textId="77777777">
        <w:tc>
          <w:tcPr>
            <w:tcW w:w="1803" w:type="dxa"/>
          </w:tcPr>
          <w:p w14:paraId="5D82A8BE" w14:textId="77777777" w:rsidR="007A496E" w:rsidRDefault="007A496E">
            <w:r>
              <w:t>2048</w:t>
            </w:r>
          </w:p>
        </w:tc>
        <w:tc>
          <w:tcPr>
            <w:tcW w:w="1802" w:type="dxa"/>
          </w:tcPr>
          <w:p w14:paraId="78905876" w14:textId="18DA5249" w:rsidR="007A496E" w:rsidRDefault="007A496E">
            <w:r w:rsidRPr="007A496E">
              <w:t>576.45059</w:t>
            </w:r>
          </w:p>
        </w:tc>
        <w:tc>
          <w:tcPr>
            <w:tcW w:w="1803" w:type="dxa"/>
          </w:tcPr>
          <w:p w14:paraId="549EA618" w14:textId="3CA3683D" w:rsidR="007A496E" w:rsidRDefault="007A496E">
            <w:r w:rsidRPr="007A496E">
              <w:t>965.09862</w:t>
            </w:r>
          </w:p>
        </w:tc>
        <w:tc>
          <w:tcPr>
            <w:tcW w:w="1803" w:type="dxa"/>
          </w:tcPr>
          <w:p w14:paraId="6556D10A" w14:textId="61FC8E22" w:rsidR="007A496E" w:rsidRDefault="006C7822">
            <w:r w:rsidRPr="006C7822">
              <w:t>58600</w:t>
            </w:r>
          </w:p>
        </w:tc>
        <w:tc>
          <w:tcPr>
            <w:tcW w:w="1804" w:type="dxa"/>
          </w:tcPr>
          <w:p w14:paraId="4E9E632B" w14:textId="4F5166D5" w:rsidR="007A496E" w:rsidRDefault="006C7822">
            <w:r w:rsidRPr="006C7822">
              <w:t>15564</w:t>
            </w:r>
          </w:p>
        </w:tc>
      </w:tr>
      <w:tr w:rsidR="007A496E" w14:paraId="0E9F01E2" w14:textId="77777777">
        <w:tc>
          <w:tcPr>
            <w:tcW w:w="1803" w:type="dxa"/>
          </w:tcPr>
          <w:p w14:paraId="56C0A300" w14:textId="77777777" w:rsidR="007A496E" w:rsidRDefault="007A496E">
            <w:r>
              <w:t>2560</w:t>
            </w:r>
          </w:p>
        </w:tc>
        <w:tc>
          <w:tcPr>
            <w:tcW w:w="1802" w:type="dxa"/>
          </w:tcPr>
          <w:p w14:paraId="373A21A0" w14:textId="54A204CD" w:rsidR="007A496E" w:rsidRDefault="007A496E">
            <w:r w:rsidRPr="007A496E">
              <w:t>892.16256</w:t>
            </w:r>
          </w:p>
        </w:tc>
        <w:tc>
          <w:tcPr>
            <w:tcW w:w="1803" w:type="dxa"/>
          </w:tcPr>
          <w:p w14:paraId="4C28BCCF" w14:textId="4ABE8B37" w:rsidR="007A496E" w:rsidRDefault="007A496E">
            <w:r w:rsidRPr="007A496E">
              <w:t>1528.09334</w:t>
            </w:r>
          </w:p>
        </w:tc>
        <w:tc>
          <w:tcPr>
            <w:tcW w:w="1803" w:type="dxa"/>
          </w:tcPr>
          <w:p w14:paraId="51E02831" w14:textId="774FC106" w:rsidR="007A496E" w:rsidRDefault="006C7822">
            <w:r w:rsidRPr="006C7822">
              <w:t>82828</w:t>
            </w:r>
          </w:p>
        </w:tc>
        <w:tc>
          <w:tcPr>
            <w:tcW w:w="1804" w:type="dxa"/>
          </w:tcPr>
          <w:p w14:paraId="1F72B539" w14:textId="25A01A91" w:rsidR="007A496E" w:rsidRDefault="006C7822">
            <w:r w:rsidRPr="006C7822">
              <w:t>15656</w:t>
            </w:r>
          </w:p>
        </w:tc>
      </w:tr>
      <w:tr w:rsidR="007A496E" w14:paraId="1F062966" w14:textId="77777777">
        <w:tc>
          <w:tcPr>
            <w:tcW w:w="1803" w:type="dxa"/>
          </w:tcPr>
          <w:p w14:paraId="0517FB18" w14:textId="77777777" w:rsidR="007A496E" w:rsidRDefault="007A496E">
            <w:r>
              <w:t>3072</w:t>
            </w:r>
          </w:p>
        </w:tc>
        <w:tc>
          <w:tcPr>
            <w:tcW w:w="1802" w:type="dxa"/>
          </w:tcPr>
          <w:p w14:paraId="04087FD8" w14:textId="7D1E241A" w:rsidR="007A496E" w:rsidRDefault="007A496E">
            <w:r w:rsidRPr="007A496E">
              <w:t>1207.67736</w:t>
            </w:r>
          </w:p>
        </w:tc>
        <w:tc>
          <w:tcPr>
            <w:tcW w:w="1803" w:type="dxa"/>
          </w:tcPr>
          <w:p w14:paraId="551D36D1" w14:textId="2E41CDB6" w:rsidR="007A496E" w:rsidRDefault="007A496E">
            <w:r w:rsidRPr="007A496E">
              <w:t>2168.57266</w:t>
            </w:r>
          </w:p>
        </w:tc>
        <w:tc>
          <w:tcPr>
            <w:tcW w:w="1803" w:type="dxa"/>
          </w:tcPr>
          <w:p w14:paraId="5CCCD65A" w14:textId="6D8B3489" w:rsidR="007A496E" w:rsidRDefault="006C7822">
            <w:r w:rsidRPr="006C7822">
              <w:t>111560</w:t>
            </w:r>
          </w:p>
        </w:tc>
        <w:tc>
          <w:tcPr>
            <w:tcW w:w="1804" w:type="dxa"/>
          </w:tcPr>
          <w:p w14:paraId="39482026" w14:textId="13B8423B" w:rsidR="007A496E" w:rsidRDefault="006C7822">
            <w:r w:rsidRPr="006C7822">
              <w:t>15736</w:t>
            </w:r>
          </w:p>
        </w:tc>
      </w:tr>
      <w:tr w:rsidR="007A496E" w14:paraId="732DD6B9" w14:textId="77777777">
        <w:tc>
          <w:tcPr>
            <w:tcW w:w="1803" w:type="dxa"/>
          </w:tcPr>
          <w:p w14:paraId="4A6EEE7E" w14:textId="77777777" w:rsidR="007A496E" w:rsidRDefault="007A496E">
            <w:r>
              <w:t>3584</w:t>
            </w:r>
          </w:p>
        </w:tc>
        <w:tc>
          <w:tcPr>
            <w:tcW w:w="1802" w:type="dxa"/>
          </w:tcPr>
          <w:p w14:paraId="1CC039B5" w14:textId="4C28FF9B" w:rsidR="007A496E" w:rsidRDefault="007A496E">
            <w:r w:rsidRPr="007A496E">
              <w:t>1683.01892</w:t>
            </w:r>
          </w:p>
        </w:tc>
        <w:tc>
          <w:tcPr>
            <w:tcW w:w="1803" w:type="dxa"/>
          </w:tcPr>
          <w:p w14:paraId="157297BE" w14:textId="0B4A7C09" w:rsidR="007A496E" w:rsidRDefault="007A496E">
            <w:r w:rsidRPr="007A496E">
              <w:t>2803.12419</w:t>
            </w:r>
          </w:p>
        </w:tc>
        <w:tc>
          <w:tcPr>
            <w:tcW w:w="1803" w:type="dxa"/>
          </w:tcPr>
          <w:p w14:paraId="68341655" w14:textId="5274316F" w:rsidR="007A496E" w:rsidRDefault="006C7822">
            <w:r w:rsidRPr="006C7822">
              <w:t>144964</w:t>
            </w:r>
          </w:p>
        </w:tc>
        <w:tc>
          <w:tcPr>
            <w:tcW w:w="1804" w:type="dxa"/>
          </w:tcPr>
          <w:p w14:paraId="3149B191" w14:textId="69A0E5F2" w:rsidR="007A496E" w:rsidRDefault="006C7822">
            <w:r w:rsidRPr="006C7822">
              <w:t>15820</w:t>
            </w:r>
          </w:p>
        </w:tc>
      </w:tr>
      <w:tr w:rsidR="007A496E" w14:paraId="3A3FBA6A" w14:textId="77777777">
        <w:tc>
          <w:tcPr>
            <w:tcW w:w="1803" w:type="dxa"/>
          </w:tcPr>
          <w:p w14:paraId="40936940" w14:textId="77777777" w:rsidR="007A496E" w:rsidRDefault="007A496E">
            <w:r>
              <w:t>3968</w:t>
            </w:r>
          </w:p>
        </w:tc>
        <w:tc>
          <w:tcPr>
            <w:tcW w:w="1802" w:type="dxa"/>
          </w:tcPr>
          <w:p w14:paraId="72398168" w14:textId="5BE2B1FA" w:rsidR="007A496E" w:rsidRDefault="007A496E">
            <w:r w:rsidRPr="007A496E">
              <w:t>2136.81364</w:t>
            </w:r>
          </w:p>
        </w:tc>
        <w:tc>
          <w:tcPr>
            <w:tcW w:w="1803" w:type="dxa"/>
          </w:tcPr>
          <w:p w14:paraId="232665B9" w14:textId="07C5088B" w:rsidR="007A496E" w:rsidRDefault="007A496E">
            <w:r w:rsidRPr="007A496E">
              <w:t>3636.65628</w:t>
            </w:r>
          </w:p>
        </w:tc>
        <w:tc>
          <w:tcPr>
            <w:tcW w:w="1803" w:type="dxa"/>
          </w:tcPr>
          <w:p w14:paraId="13193643" w14:textId="7B586BB7" w:rsidR="007A496E" w:rsidRDefault="006C7822">
            <w:r w:rsidRPr="006C7822">
              <w:t>177076</w:t>
            </w:r>
          </w:p>
        </w:tc>
        <w:tc>
          <w:tcPr>
            <w:tcW w:w="1804" w:type="dxa"/>
          </w:tcPr>
          <w:p w14:paraId="494369D4" w14:textId="6E56673E" w:rsidR="007A496E" w:rsidRDefault="006C7822">
            <w:r w:rsidRPr="006C7822">
              <w:t>15836</w:t>
            </w:r>
          </w:p>
        </w:tc>
      </w:tr>
    </w:tbl>
    <w:p w14:paraId="39DF4A87" w14:textId="77777777" w:rsidR="00FA75B6" w:rsidRDefault="00FA75B6">
      <w:pPr>
        <w:pStyle w:val="Heading2"/>
      </w:pPr>
    </w:p>
    <w:p w14:paraId="463AE499" w14:textId="77777777" w:rsidR="00FA75B6" w:rsidRDefault="00000000">
      <w:pPr>
        <w:pStyle w:val="Heading2"/>
      </w:pPr>
      <w:r>
        <w:t>Datapoints</w:t>
      </w:r>
    </w:p>
    <w:p w14:paraId="5C60AD54" w14:textId="77777777" w:rsidR="00FA75B6" w:rsidRDefault="00FA75B6"/>
    <w:p w14:paraId="381C8F67" w14:textId="77777777" w:rsidR="005470E0" w:rsidRDefault="005470E0">
      <w:pPr>
        <w:pStyle w:val="Heading2"/>
      </w:pPr>
    </w:p>
    <w:p w14:paraId="7AD3D16C" w14:textId="77777777" w:rsidR="005470E0" w:rsidRDefault="005470E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03E65100" w14:textId="3AB6331E" w:rsidR="00FA75B6" w:rsidRDefault="00000000">
      <w:pPr>
        <w:pStyle w:val="Heading2"/>
      </w:pPr>
      <w:r>
        <w:lastRenderedPageBreak/>
        <w:t>Insights</w:t>
      </w:r>
    </w:p>
    <w:p w14:paraId="35BE2C8A" w14:textId="77777777" w:rsidR="00FA75B6" w:rsidRDefault="00FA75B6"/>
    <w:p w14:paraId="5BBF852B" w14:textId="77777777" w:rsidR="00FA75B6" w:rsidRDefault="00000000">
      <w:pPr>
        <w:pStyle w:val="Heading3"/>
      </w:pPr>
      <w:r>
        <w:t>Graph1 – Memory vs Problem Size (M+N)</w:t>
      </w:r>
    </w:p>
    <w:p w14:paraId="5D64B70F" w14:textId="77777777" w:rsidR="00FA75B6" w:rsidRDefault="00FA75B6"/>
    <w:p w14:paraId="67055AB5" w14:textId="6EBD41BB" w:rsidR="00FA75B6" w:rsidRDefault="005470E0">
      <w:r>
        <w:rPr>
          <w:noProof/>
        </w:rPr>
        <w:drawing>
          <wp:inline distT="0" distB="0" distL="0" distR="0" wp14:anchorId="395B5905" wp14:editId="068E9BB5">
            <wp:extent cx="5571811" cy="41238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52" cy="41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5B1E3" w14:textId="77777777" w:rsidR="00FA75B6" w:rsidRDefault="00000000">
      <w:pPr>
        <w:pStyle w:val="Heading4"/>
      </w:pPr>
      <w:r>
        <w:t>Nature of the Graph (Logarithmic/ Linear/ Polynomial/ Exponential)</w:t>
      </w:r>
    </w:p>
    <w:p w14:paraId="65362D06" w14:textId="2A75C105" w:rsidR="00FA75B6" w:rsidRDefault="00000000">
      <w:r>
        <w:t>Basic:</w:t>
      </w:r>
      <w:r w:rsidR="00BD164A">
        <w:t xml:space="preserve"> Polynomial</w:t>
      </w:r>
    </w:p>
    <w:p w14:paraId="6A6A3E08" w14:textId="11243F93" w:rsidR="00FA75B6" w:rsidRDefault="00000000">
      <w:r>
        <w:t>Efficient:</w:t>
      </w:r>
      <w:r w:rsidR="00BD164A">
        <w:t xml:space="preserve"> Linear</w:t>
      </w:r>
    </w:p>
    <w:p w14:paraId="5E368EDB" w14:textId="3BA6DE34" w:rsidR="00BD164A" w:rsidRDefault="00000000" w:rsidP="00BD164A">
      <w:pPr>
        <w:pStyle w:val="Heading4"/>
      </w:pPr>
      <w:r>
        <w:t xml:space="preserve">Explanation: </w:t>
      </w:r>
    </w:p>
    <w:p w14:paraId="0BA7500E" w14:textId="2153EC0E" w:rsidR="00BD164A" w:rsidRDefault="00BD164A" w:rsidP="00BD164A">
      <w:pPr>
        <w:ind w:left="720"/>
      </w:pPr>
      <w:r>
        <w:t>For the basic version, we need to build an OPT array which has O(</w:t>
      </w:r>
      <w:proofErr w:type="spellStart"/>
      <w:r>
        <w:t>mn</w:t>
      </w:r>
      <w:proofErr w:type="spellEnd"/>
      <w:r>
        <w:t>) entries to store all the subproblem</w:t>
      </w:r>
      <w:r w:rsidR="00EA3456">
        <w:t xml:space="preserve"> answers</w:t>
      </w:r>
      <w:r>
        <w:t>. Therefore, the complexity is polynomial.</w:t>
      </w:r>
    </w:p>
    <w:p w14:paraId="15E01395" w14:textId="2B939081" w:rsidR="00BD164A" w:rsidRPr="00BD164A" w:rsidRDefault="00BD164A" w:rsidP="00BD164A">
      <w:pPr>
        <w:ind w:left="720"/>
      </w:pPr>
      <w:r>
        <w:t xml:space="preserve">For the Efficient </w:t>
      </w:r>
      <w:r>
        <w:t>version</w:t>
      </w:r>
      <w:r>
        <w:t xml:space="preserve">, </w:t>
      </w:r>
      <w:r w:rsidR="00EA3456">
        <w:t>by reusing one of the dimensions of the OPT array, we only need O(</w:t>
      </w:r>
      <w:proofErr w:type="spellStart"/>
      <w:r w:rsidR="00EA3456">
        <w:t>m+n</w:t>
      </w:r>
      <w:proofErr w:type="spellEnd"/>
      <w:r w:rsidR="00EA3456">
        <w:t>) space to store values.</w:t>
      </w:r>
    </w:p>
    <w:p w14:paraId="77682A88" w14:textId="77777777" w:rsidR="005470E0" w:rsidRDefault="005470E0">
      <w:pPr>
        <w:rPr>
          <w:rFonts w:asciiTheme="majorHAnsi" w:eastAsiaTheme="majorEastAsia" w:hAnsiTheme="majorHAnsi" w:cstheme="majorBidi"/>
          <w:color w:val="1F3763" w:themeColor="accent1" w:themeShade="7F"/>
        </w:rPr>
      </w:pPr>
      <w:r>
        <w:br w:type="page"/>
      </w:r>
    </w:p>
    <w:p w14:paraId="062D64DE" w14:textId="27F83078" w:rsidR="00FA75B6" w:rsidRDefault="00000000">
      <w:pPr>
        <w:pStyle w:val="Heading3"/>
      </w:pPr>
      <w:r>
        <w:lastRenderedPageBreak/>
        <w:t>Graph2 – Time vs Problem Size (M+N)</w:t>
      </w:r>
    </w:p>
    <w:p w14:paraId="16835711" w14:textId="77777777" w:rsidR="00FA75B6" w:rsidRDefault="00FA75B6"/>
    <w:p w14:paraId="42275609" w14:textId="69574A88" w:rsidR="00FA75B6" w:rsidRDefault="005470E0">
      <w:r>
        <w:rPr>
          <w:noProof/>
        </w:rPr>
        <w:drawing>
          <wp:inline distT="0" distB="0" distL="0" distR="0" wp14:anchorId="007FEB9D" wp14:editId="570B58B7">
            <wp:extent cx="5722620" cy="424561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424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C75D3" w14:textId="77777777" w:rsidR="00FA75B6" w:rsidRDefault="00000000">
      <w:pPr>
        <w:pStyle w:val="Heading4"/>
      </w:pPr>
      <w:r>
        <w:t>Nature of the Graph (Logarithmic/ Linear/ Polynomial/ Exponential)</w:t>
      </w:r>
    </w:p>
    <w:p w14:paraId="30E128B3" w14:textId="67092843" w:rsidR="00FA75B6" w:rsidRDefault="00000000">
      <w:r>
        <w:t>Basic:</w:t>
      </w:r>
      <w:r w:rsidR="00082851">
        <w:t xml:space="preserve"> Polynomial</w:t>
      </w:r>
    </w:p>
    <w:p w14:paraId="48E3170B" w14:textId="3AE8E3D1" w:rsidR="00FA75B6" w:rsidRDefault="00000000">
      <w:r>
        <w:t>Efficient:</w:t>
      </w:r>
      <w:r w:rsidR="00082851">
        <w:t xml:space="preserve"> Polynomial</w:t>
      </w:r>
    </w:p>
    <w:p w14:paraId="10E1A979" w14:textId="77777777" w:rsidR="00082851" w:rsidRDefault="00000000" w:rsidP="00082851">
      <w:pPr>
        <w:pStyle w:val="Heading4"/>
      </w:pPr>
      <w:r>
        <w:t xml:space="preserve">Explanation: </w:t>
      </w:r>
    </w:p>
    <w:p w14:paraId="246A54B2" w14:textId="257F59EE" w:rsidR="00FA75B6" w:rsidRDefault="00082851" w:rsidP="00082851">
      <w:pPr>
        <w:ind w:left="720"/>
      </w:pPr>
      <w:r>
        <w:t>Both basic and memory-efficient version have the complexity of O(</w:t>
      </w:r>
      <w:proofErr w:type="spellStart"/>
      <w:r>
        <w:t>mn</w:t>
      </w:r>
      <w:proofErr w:type="spellEnd"/>
      <w:proofErr w:type="gramStart"/>
      <w:r>
        <w:t>)</w:t>
      </w:r>
      <w:proofErr w:type="gramEnd"/>
      <w:r>
        <w:t xml:space="preserve"> so they are polynomial.</w:t>
      </w:r>
    </w:p>
    <w:p w14:paraId="1B14E402" w14:textId="77777777" w:rsidR="00082851" w:rsidRPr="00082851" w:rsidRDefault="00082851" w:rsidP="00082851"/>
    <w:p w14:paraId="1E40033D" w14:textId="77777777" w:rsidR="00FA75B6" w:rsidRDefault="00000000">
      <w:pPr>
        <w:pStyle w:val="Heading2"/>
      </w:pPr>
      <w:r>
        <w:t>Contribution</w:t>
      </w:r>
    </w:p>
    <w:p w14:paraId="18C8F515" w14:textId="77777777" w:rsidR="00FA75B6" w:rsidRDefault="00000000">
      <w:r>
        <w:t>(Please mention what each member did if you think everyone in the group does not have an equal contribution, otherwise, write “Equal Contribution”)</w:t>
      </w:r>
    </w:p>
    <w:p w14:paraId="706EE9C3" w14:textId="77777777" w:rsidR="00FA75B6" w:rsidRDefault="00000000">
      <w:r>
        <w:t>&lt;USC ID/s&gt;: &lt;</w:t>
      </w:r>
      <w:r>
        <w:rPr>
          <w:color w:val="000000" w:themeColor="text1"/>
        </w:rPr>
        <w:t>Equal Contribution&gt;</w:t>
      </w:r>
    </w:p>
    <w:p w14:paraId="6A0AD473" w14:textId="77777777" w:rsidR="00FA75B6" w:rsidRDefault="00FA75B6"/>
    <w:sectPr w:rsidR="00FA75B6">
      <w:pgSz w:w="11906" w:h="16838"/>
      <w:pgMar w:top="1440" w:right="1440" w:bottom="1440" w:left="144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TE3NwMiUwtLIyUdpeDU4uLM/DyQAsNaAPAxUEEsAAAA"/>
  </w:docVars>
  <w:rsids>
    <w:rsidRoot w:val="00FA75B6"/>
    <w:rsid w:val="00082851"/>
    <w:rsid w:val="00542B52"/>
    <w:rsid w:val="005470E0"/>
    <w:rsid w:val="006C7822"/>
    <w:rsid w:val="007A496E"/>
    <w:rsid w:val="009121CD"/>
    <w:rsid w:val="00BD164A"/>
    <w:rsid w:val="00EA3456"/>
    <w:rsid w:val="00FA7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DF060"/>
  <w15:docId w15:val="{DAAC37B8-A278-4C5A-9105-606D91575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781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781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781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69A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C478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C478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4781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5069A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table" w:styleId="TableGrid">
    <w:name w:val="Table Grid"/>
    <w:basedOn w:val="TableNormal"/>
    <w:uiPriority w:val="39"/>
    <w:rsid w:val="00E918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7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3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iv Dilipbhai Mangukiya</dc:creator>
  <dc:description/>
  <cp:lastModifiedBy>GuoYufei</cp:lastModifiedBy>
  <cp:revision>10</cp:revision>
  <dcterms:created xsi:type="dcterms:W3CDTF">2022-03-02T23:30:00Z</dcterms:created>
  <dcterms:modified xsi:type="dcterms:W3CDTF">2022-12-07T03:4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